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F42D62" w14:textId="25C61962" w:rsidR="0059393E" w:rsidRPr="00462E86" w:rsidRDefault="00CC01F3" w:rsidP="0059393E">
      <w:pPr>
        <w:rPr>
          <w:b/>
          <w:bCs/>
          <w:color w:val="FF0000"/>
          <w:u w:val="single"/>
        </w:rPr>
      </w:pPr>
      <w:r w:rsidRPr="00E22DDE">
        <w:rPr>
          <w:rFonts w:cstheme="minorHAnsi"/>
          <w:color w:val="333333"/>
        </w:rPr>
        <w:t xml:space="preserve">Magic </w:t>
      </w:r>
      <w:r w:rsidR="00462E86" w:rsidRPr="00E22DDE">
        <w:rPr>
          <w:rFonts w:cstheme="minorHAnsi"/>
          <w:color w:val="333333"/>
        </w:rPr>
        <w:t xml:space="preserve">ve Coterie </w:t>
      </w:r>
      <w:r w:rsidRPr="00E22DDE">
        <w:rPr>
          <w:rFonts w:cstheme="minorHAnsi"/>
          <w:color w:val="333333"/>
        </w:rPr>
        <w:t>Sanal fuarlarında Devlet Desteği Bulunmamaktadır.</w:t>
      </w:r>
      <w:r w:rsidR="00E22DDE" w:rsidRPr="00E22DDE">
        <w:rPr>
          <w:rFonts w:cstheme="minorHAnsi"/>
          <w:color w:val="333333"/>
        </w:rPr>
        <w:t xml:space="preserve"> Fakat İHKİB </w:t>
      </w:r>
      <w:r w:rsidR="00E22DDE" w:rsidRPr="00A9740A">
        <w:rPr>
          <w:rFonts w:cstheme="minorHAnsi"/>
          <w:color w:val="333333"/>
        </w:rPr>
        <w:t>Başvurusu kabul edilen hazır</w:t>
      </w:r>
      <w:r w:rsidR="00E22DDE">
        <w:rPr>
          <w:rFonts w:cstheme="minorHAnsi"/>
          <w:color w:val="333333"/>
        </w:rPr>
        <w:t xml:space="preserve"> </w:t>
      </w:r>
      <w:r w:rsidR="00E22DDE" w:rsidRPr="00A9740A">
        <w:rPr>
          <w:rFonts w:cstheme="minorHAnsi"/>
          <w:color w:val="333333"/>
        </w:rPr>
        <w:t>giyim firmaların</w:t>
      </w:r>
      <w:r w:rsidR="00E22DDE">
        <w:rPr>
          <w:rFonts w:cstheme="minorHAnsi"/>
          <w:color w:val="333333"/>
        </w:rPr>
        <w:t>a</w:t>
      </w:r>
      <w:r w:rsidR="00E22DDE" w:rsidRPr="00A9740A">
        <w:rPr>
          <w:rFonts w:cstheme="minorHAnsi"/>
          <w:color w:val="333333"/>
        </w:rPr>
        <w:t xml:space="preserve"> 1000 USD </w:t>
      </w:r>
      <w:r w:rsidR="00E22DDE">
        <w:rPr>
          <w:rFonts w:cstheme="minorHAnsi"/>
          <w:color w:val="333333"/>
        </w:rPr>
        <w:t xml:space="preserve">finansman </w:t>
      </w:r>
      <w:r w:rsidR="00E22DDE" w:rsidRPr="00A9740A">
        <w:rPr>
          <w:rFonts w:cstheme="minorHAnsi"/>
          <w:color w:val="333333"/>
        </w:rPr>
        <w:t>deste</w:t>
      </w:r>
      <w:r w:rsidR="00E22DDE">
        <w:rPr>
          <w:rFonts w:cstheme="minorHAnsi"/>
          <w:color w:val="333333"/>
        </w:rPr>
        <w:t>ği</w:t>
      </w:r>
      <w:r w:rsidR="00E22DDE" w:rsidRPr="00A9740A">
        <w:rPr>
          <w:rFonts w:cstheme="minorHAnsi"/>
          <w:color w:val="333333"/>
        </w:rPr>
        <w:t xml:space="preserve"> ver</w:t>
      </w:r>
      <w:r w:rsidR="00E22DDE">
        <w:rPr>
          <w:rFonts w:cstheme="minorHAnsi"/>
          <w:color w:val="333333"/>
        </w:rPr>
        <w:t>ecektir.</w:t>
      </w:r>
    </w:p>
    <w:sectPr w:rsidR="0059393E" w:rsidRPr="00462E8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61A7B"/>
    <w:multiLevelType w:val="hybridMultilevel"/>
    <w:tmpl w:val="87F8BF58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82F5D"/>
    <w:multiLevelType w:val="hybridMultilevel"/>
    <w:tmpl w:val="8DBE374E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35819"/>
    <w:multiLevelType w:val="hybridMultilevel"/>
    <w:tmpl w:val="0276AC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9150EC"/>
    <w:multiLevelType w:val="hybridMultilevel"/>
    <w:tmpl w:val="68D41B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kwqwUAphIIBCwAAAA="/>
  </w:docVars>
  <w:rsids>
    <w:rsidRoot w:val="00DC18DE"/>
    <w:rsid w:val="00054C4C"/>
    <w:rsid w:val="000F43DF"/>
    <w:rsid w:val="00462E86"/>
    <w:rsid w:val="00466AF0"/>
    <w:rsid w:val="004B3715"/>
    <w:rsid w:val="00582EA3"/>
    <w:rsid w:val="0059393E"/>
    <w:rsid w:val="005D597E"/>
    <w:rsid w:val="006244E8"/>
    <w:rsid w:val="00654155"/>
    <w:rsid w:val="00740F96"/>
    <w:rsid w:val="007A552A"/>
    <w:rsid w:val="00881D66"/>
    <w:rsid w:val="00966382"/>
    <w:rsid w:val="009703FE"/>
    <w:rsid w:val="00B15A14"/>
    <w:rsid w:val="00B37C7D"/>
    <w:rsid w:val="00B46C7B"/>
    <w:rsid w:val="00B55A3A"/>
    <w:rsid w:val="00C80C5B"/>
    <w:rsid w:val="00CC01F3"/>
    <w:rsid w:val="00CE77FF"/>
    <w:rsid w:val="00D81F36"/>
    <w:rsid w:val="00DC18DE"/>
    <w:rsid w:val="00E03008"/>
    <w:rsid w:val="00E22DDE"/>
    <w:rsid w:val="00E86E47"/>
    <w:rsid w:val="00E8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E2E995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59393E"/>
    <w:pPr>
      <w:keepNext/>
      <w:spacing w:before="240" w:after="0" w:line="360" w:lineRule="auto"/>
      <w:jc w:val="both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  <w:style w:type="character" w:customStyle="1" w:styleId="Balk1Char">
    <w:name w:val="Başlık 1 Char"/>
    <w:basedOn w:val="VarsaylanParagrafYazTipi"/>
    <w:link w:val="Balk1"/>
    <w:uiPriority w:val="9"/>
    <w:rsid w:val="0059393E"/>
    <w:rPr>
      <w:rFonts w:ascii="Calibri Light" w:hAnsi="Calibri Light" w:cs="Calibri Light"/>
      <w:color w:val="2F5496"/>
      <w:kern w:val="36"/>
      <w:sz w:val="32"/>
      <w:szCs w:val="32"/>
    </w:rPr>
  </w:style>
  <w:style w:type="paragraph" w:styleId="ListeParagraf">
    <w:name w:val="List Paragraph"/>
    <w:basedOn w:val="Normal"/>
    <w:uiPriority w:val="34"/>
    <w:qFormat/>
    <w:rsid w:val="005939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80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4</Words>
  <Characters>1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Kayhan Akturk</cp:lastModifiedBy>
  <cp:revision>20</cp:revision>
  <dcterms:created xsi:type="dcterms:W3CDTF">2019-03-08T06:14:00Z</dcterms:created>
  <dcterms:modified xsi:type="dcterms:W3CDTF">2020-12-31T08:33:00Z</dcterms:modified>
</cp:coreProperties>
</file>